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A8BD41" w14:textId="77777777" w:rsidR="005934AF" w:rsidRPr="00836556" w:rsidRDefault="00A52059" w:rsidP="00836556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D</w:t>
      </w:r>
    </w:p>
    <w:p w14:paraId="6F711B83" w14:textId="77777777" w:rsidR="005934AF" w:rsidRPr="00836556" w:rsidRDefault="00A52059" w:rsidP="00836556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B</w:t>
      </w:r>
    </w:p>
    <w:p w14:paraId="61395392" w14:textId="77777777" w:rsidR="00C125A9" w:rsidRPr="00836556" w:rsidRDefault="00A52059" w:rsidP="00836556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8"/>
          <w:szCs w:val="24"/>
        </w:rPr>
      </w:pPr>
      <w:r w:rsidRPr="00836556">
        <w:rPr>
          <w:rFonts w:ascii="Arial" w:eastAsia="Arial" w:hAnsi="Arial" w:cs="Arial"/>
          <w:sz w:val="28"/>
          <w:szCs w:val="24"/>
        </w:rPr>
        <w:t>B</w:t>
      </w:r>
    </w:p>
    <w:p w14:paraId="6F47DFED" w14:textId="77777777" w:rsidR="00B161B6" w:rsidRPr="00836556" w:rsidRDefault="00A52059" w:rsidP="00836556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8"/>
          <w:szCs w:val="24"/>
        </w:rPr>
      </w:pPr>
      <w:r w:rsidRPr="00836556">
        <w:rPr>
          <w:rFonts w:ascii="Arial" w:eastAsia="Arial" w:hAnsi="Arial" w:cs="Arial"/>
          <w:sz w:val="28"/>
          <w:szCs w:val="24"/>
        </w:rPr>
        <w:t>C</w:t>
      </w:r>
    </w:p>
    <w:p w14:paraId="336689C6" w14:textId="77777777" w:rsidR="002E26A3" w:rsidRPr="00836556" w:rsidRDefault="00FC0A3E" w:rsidP="00836556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A</w:t>
      </w:r>
    </w:p>
    <w:p w14:paraId="7FC04260" w14:textId="77777777" w:rsidR="003D0D7C" w:rsidRPr="00836556" w:rsidRDefault="00A52059" w:rsidP="00836556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8"/>
          <w:szCs w:val="24"/>
        </w:rPr>
      </w:pPr>
      <w:r w:rsidRPr="00836556">
        <w:rPr>
          <w:rFonts w:ascii="Arial" w:eastAsia="Arial" w:hAnsi="Arial" w:cs="Arial"/>
          <w:sz w:val="28"/>
          <w:szCs w:val="24"/>
        </w:rPr>
        <w:t>D</w:t>
      </w:r>
    </w:p>
    <w:p w14:paraId="0DBF47BA" w14:textId="77777777" w:rsidR="008116A0" w:rsidRPr="00836556" w:rsidRDefault="00A52059" w:rsidP="00836556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C</w:t>
      </w:r>
    </w:p>
    <w:p w14:paraId="7E2F5EF1" w14:textId="77777777" w:rsidR="00D561E1" w:rsidRPr="00836556" w:rsidRDefault="00D561E1" w:rsidP="00836556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8"/>
          <w:szCs w:val="24"/>
        </w:rPr>
      </w:pPr>
      <w:r w:rsidRPr="00836556">
        <w:rPr>
          <w:rFonts w:ascii="Arial" w:eastAsia="Arial" w:hAnsi="Arial" w:cs="Arial"/>
          <w:sz w:val="28"/>
          <w:szCs w:val="24"/>
        </w:rPr>
        <w:t>B</w:t>
      </w:r>
    </w:p>
    <w:p w14:paraId="7A5A427A" w14:textId="77777777" w:rsidR="00AB7D65" w:rsidRPr="00836556" w:rsidRDefault="00A52059" w:rsidP="00836556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8"/>
          <w:szCs w:val="24"/>
        </w:rPr>
      </w:pPr>
      <w:r w:rsidRPr="00836556">
        <w:rPr>
          <w:rFonts w:ascii="Arial" w:eastAsia="Arial" w:hAnsi="Arial" w:cs="Arial"/>
          <w:sz w:val="28"/>
          <w:szCs w:val="24"/>
        </w:rPr>
        <w:t>D</w:t>
      </w:r>
    </w:p>
    <w:p w14:paraId="73B53721" w14:textId="77777777" w:rsidR="00EB280B" w:rsidRPr="00836556" w:rsidRDefault="00A52059" w:rsidP="00836556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8"/>
          <w:szCs w:val="24"/>
        </w:rPr>
      </w:pPr>
      <w:r w:rsidRPr="00836556">
        <w:rPr>
          <w:rFonts w:ascii="Arial" w:eastAsia="Arial" w:hAnsi="Arial" w:cs="Arial"/>
          <w:sz w:val="28"/>
          <w:szCs w:val="24"/>
        </w:rPr>
        <w:t>C</w:t>
      </w:r>
    </w:p>
    <w:p w14:paraId="0A10F416" w14:textId="77777777" w:rsidR="00471DCE" w:rsidRPr="00836556" w:rsidRDefault="00A52059" w:rsidP="00836556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B</w:t>
      </w:r>
    </w:p>
    <w:p w14:paraId="4770B6A6" w14:textId="77777777" w:rsidR="005934AF" w:rsidRPr="00836556" w:rsidRDefault="005934AF" w:rsidP="00836556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8"/>
          <w:szCs w:val="24"/>
        </w:rPr>
      </w:pPr>
      <w:r w:rsidRPr="00836556">
        <w:rPr>
          <w:rFonts w:ascii="Arial" w:eastAsia="Arial" w:hAnsi="Arial" w:cs="Arial"/>
          <w:sz w:val="28"/>
          <w:szCs w:val="24"/>
        </w:rPr>
        <w:t>E. 0</w:t>
      </w:r>
    </w:p>
    <w:p w14:paraId="4A1BE328" w14:textId="77777777" w:rsidR="00093B8E" w:rsidRPr="00836556" w:rsidRDefault="00A52059" w:rsidP="00836556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8"/>
          <w:szCs w:val="24"/>
        </w:rPr>
      </w:pPr>
      <w:r w:rsidRPr="00836556">
        <w:rPr>
          <w:rFonts w:ascii="Arial" w:eastAsia="Arial" w:hAnsi="Arial" w:cs="Arial"/>
          <w:sz w:val="28"/>
          <w:szCs w:val="24"/>
        </w:rPr>
        <w:t>A</w:t>
      </w:r>
    </w:p>
    <w:p w14:paraId="2AE6621B" w14:textId="77777777" w:rsidR="005934AF" w:rsidRPr="00836556" w:rsidRDefault="00A52059" w:rsidP="00836556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8"/>
          <w:szCs w:val="24"/>
        </w:rPr>
      </w:pPr>
      <w:r w:rsidRPr="00836556">
        <w:rPr>
          <w:rFonts w:ascii="Arial" w:eastAsia="Arial" w:hAnsi="Arial" w:cs="Arial"/>
          <w:sz w:val="28"/>
          <w:szCs w:val="24"/>
        </w:rPr>
        <w:t>D</w:t>
      </w:r>
    </w:p>
    <w:p w14:paraId="634E60DA" w14:textId="77777777" w:rsidR="005934AF" w:rsidRPr="00836556" w:rsidRDefault="00A52059" w:rsidP="00836556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B</w:t>
      </w:r>
    </w:p>
    <w:p w14:paraId="50E66A21" w14:textId="77777777" w:rsidR="00802E65" w:rsidRPr="00836556" w:rsidRDefault="00A52059" w:rsidP="00836556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D</w:t>
      </w:r>
    </w:p>
    <w:p w14:paraId="32825326" w14:textId="77777777" w:rsidR="004A7210" w:rsidRPr="00836556" w:rsidRDefault="00A52059" w:rsidP="00836556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D</w:t>
      </w:r>
    </w:p>
    <w:p w14:paraId="4CBCA681" w14:textId="77777777" w:rsidR="003C2370" w:rsidRPr="00836556" w:rsidRDefault="00A52059" w:rsidP="00836556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8"/>
          <w:szCs w:val="24"/>
        </w:rPr>
      </w:pPr>
      <w:r w:rsidRPr="00836556">
        <w:rPr>
          <w:rFonts w:ascii="Arial" w:eastAsia="Arial" w:hAnsi="Arial" w:cs="Arial"/>
          <w:sz w:val="28"/>
          <w:szCs w:val="24"/>
        </w:rPr>
        <w:t>C</w:t>
      </w:r>
    </w:p>
    <w:p w14:paraId="7C4C8A90" w14:textId="77777777" w:rsidR="001F76D8" w:rsidRPr="00836556" w:rsidRDefault="00384853" w:rsidP="00836556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E</w:t>
      </w:r>
      <w:r w:rsidR="001F76D8" w:rsidRPr="00836556">
        <w:rPr>
          <w:rFonts w:ascii="Arial" w:hAnsi="Arial" w:cs="Arial"/>
          <w:sz w:val="28"/>
        </w:rPr>
        <w:t>.</w:t>
      </w:r>
      <w:r w:rsidR="00377808" w:rsidRPr="00836556">
        <w:rPr>
          <w:rFonts w:ascii="Arial" w:hAnsi="Arial" w:cs="Arial"/>
          <w:sz w:val="28"/>
        </w:rPr>
        <w:t xml:space="preserve"> 180</w:t>
      </w:r>
    </w:p>
    <w:p w14:paraId="1F6C9F24" w14:textId="77777777" w:rsidR="00912DBC" w:rsidRPr="00836556" w:rsidRDefault="00A52059" w:rsidP="00836556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C</w:t>
      </w:r>
    </w:p>
    <w:p w14:paraId="2521E00D" w14:textId="77777777" w:rsidR="00B27540" w:rsidRPr="00836556" w:rsidRDefault="00A52059" w:rsidP="00836556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8"/>
          <w:szCs w:val="24"/>
        </w:rPr>
      </w:pPr>
      <w:r w:rsidRPr="00836556">
        <w:rPr>
          <w:rFonts w:ascii="Arial" w:eastAsia="Arial" w:hAnsi="Arial" w:cs="Arial"/>
          <w:sz w:val="28"/>
          <w:szCs w:val="24"/>
        </w:rPr>
        <w:t>B</w:t>
      </w:r>
    </w:p>
    <w:p w14:paraId="1F9D2080" w14:textId="77777777" w:rsidR="00397160" w:rsidRPr="00836556" w:rsidRDefault="00A52059" w:rsidP="00836556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8"/>
          <w:szCs w:val="24"/>
        </w:rPr>
      </w:pPr>
      <w:r w:rsidRPr="00836556">
        <w:rPr>
          <w:rFonts w:ascii="Arial" w:eastAsia="Arial" w:hAnsi="Arial" w:cs="Arial"/>
          <w:sz w:val="28"/>
          <w:szCs w:val="24"/>
        </w:rPr>
        <w:t>E</w:t>
      </w:r>
    </w:p>
    <w:p w14:paraId="69F496CE" w14:textId="77777777" w:rsidR="0064375A" w:rsidRPr="00836556" w:rsidRDefault="00A52059" w:rsidP="00836556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A</w:t>
      </w:r>
    </w:p>
    <w:p w14:paraId="674A418A" w14:textId="60F4B7E0" w:rsidR="00567908" w:rsidRPr="00836556" w:rsidRDefault="004C03C3" w:rsidP="00836556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B</w:t>
      </w:r>
    </w:p>
    <w:p w14:paraId="26C129C5" w14:textId="77777777" w:rsidR="005934AF" w:rsidRPr="00836556" w:rsidRDefault="00A52059" w:rsidP="00836556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8"/>
          <w:szCs w:val="24"/>
        </w:rPr>
      </w:pPr>
      <w:r w:rsidRPr="00836556">
        <w:rPr>
          <w:rFonts w:ascii="Arial" w:eastAsia="Arial" w:hAnsi="Arial" w:cs="Arial"/>
          <w:sz w:val="28"/>
          <w:szCs w:val="24"/>
        </w:rPr>
        <w:t>A</w:t>
      </w:r>
    </w:p>
    <w:p w14:paraId="5B6C2DDA" w14:textId="77777777" w:rsidR="005934AF" w:rsidRPr="00836556" w:rsidRDefault="00187CC4" w:rsidP="00836556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8"/>
          <w:szCs w:val="24"/>
        </w:rPr>
      </w:pPr>
      <w:r w:rsidRPr="00836556">
        <w:rPr>
          <w:rFonts w:ascii="Arial" w:eastAsia="Arial" w:hAnsi="Arial" w:cs="Arial"/>
          <w:sz w:val="28"/>
          <w:szCs w:val="24"/>
        </w:rPr>
        <w:t>E. 20</w:t>
      </w:r>
    </w:p>
    <w:p w14:paraId="6027E261" w14:textId="77777777" w:rsidR="00EE5B8E" w:rsidRPr="00836556" w:rsidRDefault="00EE5B8E" w:rsidP="00836556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A</w:t>
      </w:r>
    </w:p>
    <w:p w14:paraId="75248970" w14:textId="77777777" w:rsidR="00274463" w:rsidRPr="00836556" w:rsidRDefault="00274463" w:rsidP="00836556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E.</w:t>
      </w:r>
      <w:r w:rsidR="00603342" w:rsidRPr="00836556">
        <w:rPr>
          <w:rFonts w:ascii="Arial" w:hAnsi="Arial" w:cs="Arial"/>
          <w:sz w:val="28"/>
        </w:rPr>
        <w:t xml:space="preserve"> 200</w:t>
      </w:r>
    </w:p>
    <w:p w14:paraId="15B9849A" w14:textId="77777777" w:rsidR="005934AF" w:rsidRPr="00836556" w:rsidRDefault="00A52059" w:rsidP="00836556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A</w:t>
      </w:r>
    </w:p>
    <w:p w14:paraId="20085344" w14:textId="216AE606" w:rsidR="00D3785E" w:rsidRPr="00D128ED" w:rsidRDefault="00A52059" w:rsidP="00D128ED">
      <w:pPr>
        <w:pStyle w:val="ListParagraph"/>
        <w:numPr>
          <w:ilvl w:val="0"/>
          <w:numId w:val="4"/>
        </w:numPr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C</w:t>
      </w:r>
    </w:p>
    <w:sectPr w:rsidR="00D3785E" w:rsidRPr="00D128ED" w:rsidSect="004B768C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43ECB"/>
    <w:multiLevelType w:val="hybridMultilevel"/>
    <w:tmpl w:val="83B899B0"/>
    <w:lvl w:ilvl="0" w:tplc="1A4413E0">
      <w:start w:val="1"/>
      <w:numFmt w:val="decimal"/>
      <w:lvlText w:val="%1."/>
      <w:lvlJc w:val="left"/>
      <w:pPr>
        <w:ind w:left="63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6C2B7F"/>
    <w:multiLevelType w:val="hybridMultilevel"/>
    <w:tmpl w:val="BAFE44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DD693B"/>
    <w:multiLevelType w:val="hybridMultilevel"/>
    <w:tmpl w:val="7CAA1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A204F6"/>
    <w:multiLevelType w:val="hybridMultilevel"/>
    <w:tmpl w:val="D4A69978"/>
    <w:lvl w:ilvl="0" w:tplc="1A4413E0">
      <w:start w:val="1"/>
      <w:numFmt w:val="decimal"/>
      <w:lvlText w:val="%1."/>
      <w:lvlJc w:val="left"/>
      <w:pPr>
        <w:ind w:left="63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sTSxMDM0NDMDcpV0lIJTi4sz8/NACgxrASlmtz4sAAAA"/>
  </w:docVars>
  <w:rsids>
    <w:rsidRoot w:val="00F86E44"/>
    <w:rsid w:val="00044A9B"/>
    <w:rsid w:val="00061359"/>
    <w:rsid w:val="00093B8E"/>
    <w:rsid w:val="000965FD"/>
    <w:rsid w:val="000A09C5"/>
    <w:rsid w:val="000A6C52"/>
    <w:rsid w:val="000B2F9C"/>
    <w:rsid w:val="000C178D"/>
    <w:rsid w:val="000C6E9E"/>
    <w:rsid w:val="00155EC8"/>
    <w:rsid w:val="0016218E"/>
    <w:rsid w:val="001636BA"/>
    <w:rsid w:val="00163859"/>
    <w:rsid w:val="00187CC4"/>
    <w:rsid w:val="00196779"/>
    <w:rsid w:val="001A1616"/>
    <w:rsid w:val="001A700B"/>
    <w:rsid w:val="001A7A86"/>
    <w:rsid w:val="001F76D8"/>
    <w:rsid w:val="00215E80"/>
    <w:rsid w:val="00217B4A"/>
    <w:rsid w:val="00221F8E"/>
    <w:rsid w:val="00272250"/>
    <w:rsid w:val="00274463"/>
    <w:rsid w:val="002D3B67"/>
    <w:rsid w:val="002E26A3"/>
    <w:rsid w:val="002E5695"/>
    <w:rsid w:val="002E7DCC"/>
    <w:rsid w:val="002E7EB7"/>
    <w:rsid w:val="002F5F30"/>
    <w:rsid w:val="003013A2"/>
    <w:rsid w:val="00301E61"/>
    <w:rsid w:val="003115CC"/>
    <w:rsid w:val="0031357A"/>
    <w:rsid w:val="003163FA"/>
    <w:rsid w:val="0032416B"/>
    <w:rsid w:val="003275AF"/>
    <w:rsid w:val="00331CCD"/>
    <w:rsid w:val="0033211F"/>
    <w:rsid w:val="0035005B"/>
    <w:rsid w:val="0035528C"/>
    <w:rsid w:val="00365386"/>
    <w:rsid w:val="00377808"/>
    <w:rsid w:val="00384853"/>
    <w:rsid w:val="00397160"/>
    <w:rsid w:val="003A0FF0"/>
    <w:rsid w:val="003C2370"/>
    <w:rsid w:val="003D0D7C"/>
    <w:rsid w:val="003D3416"/>
    <w:rsid w:val="003D606E"/>
    <w:rsid w:val="003D6F44"/>
    <w:rsid w:val="003E3572"/>
    <w:rsid w:val="00401889"/>
    <w:rsid w:val="00407645"/>
    <w:rsid w:val="00453E6F"/>
    <w:rsid w:val="00471DCE"/>
    <w:rsid w:val="004A7210"/>
    <w:rsid w:val="004B4469"/>
    <w:rsid w:val="004B768C"/>
    <w:rsid w:val="004C03C3"/>
    <w:rsid w:val="004C7648"/>
    <w:rsid w:val="004D23CC"/>
    <w:rsid w:val="004E2267"/>
    <w:rsid w:val="004F2BE7"/>
    <w:rsid w:val="004F63F9"/>
    <w:rsid w:val="00527678"/>
    <w:rsid w:val="00536296"/>
    <w:rsid w:val="00537566"/>
    <w:rsid w:val="00553ED8"/>
    <w:rsid w:val="00562C62"/>
    <w:rsid w:val="00565F64"/>
    <w:rsid w:val="00567908"/>
    <w:rsid w:val="0057300E"/>
    <w:rsid w:val="00573B4B"/>
    <w:rsid w:val="0058128C"/>
    <w:rsid w:val="0058685C"/>
    <w:rsid w:val="00592151"/>
    <w:rsid w:val="005934AF"/>
    <w:rsid w:val="005B450C"/>
    <w:rsid w:val="005B7F8A"/>
    <w:rsid w:val="005C4A33"/>
    <w:rsid w:val="005C7FD9"/>
    <w:rsid w:val="005E1DEE"/>
    <w:rsid w:val="005F3EBE"/>
    <w:rsid w:val="005F6207"/>
    <w:rsid w:val="00602C4E"/>
    <w:rsid w:val="00603342"/>
    <w:rsid w:val="00606338"/>
    <w:rsid w:val="0061674C"/>
    <w:rsid w:val="00623995"/>
    <w:rsid w:val="00630933"/>
    <w:rsid w:val="0064375A"/>
    <w:rsid w:val="006560D8"/>
    <w:rsid w:val="0066517D"/>
    <w:rsid w:val="00677705"/>
    <w:rsid w:val="00680D38"/>
    <w:rsid w:val="006A2AF5"/>
    <w:rsid w:val="006A430F"/>
    <w:rsid w:val="006B0A19"/>
    <w:rsid w:val="006B40FF"/>
    <w:rsid w:val="006B7DE6"/>
    <w:rsid w:val="00707A5E"/>
    <w:rsid w:val="0071671D"/>
    <w:rsid w:val="00723C32"/>
    <w:rsid w:val="0073212C"/>
    <w:rsid w:val="007448D6"/>
    <w:rsid w:val="00756BA5"/>
    <w:rsid w:val="0076197B"/>
    <w:rsid w:val="0076796F"/>
    <w:rsid w:val="00781A08"/>
    <w:rsid w:val="00782E53"/>
    <w:rsid w:val="007D7B60"/>
    <w:rsid w:val="007E5C3C"/>
    <w:rsid w:val="007F742E"/>
    <w:rsid w:val="00802E65"/>
    <w:rsid w:val="008116A0"/>
    <w:rsid w:val="00836556"/>
    <w:rsid w:val="00845437"/>
    <w:rsid w:val="00864473"/>
    <w:rsid w:val="00873D55"/>
    <w:rsid w:val="00875440"/>
    <w:rsid w:val="00876DD9"/>
    <w:rsid w:val="008771FF"/>
    <w:rsid w:val="00886BE8"/>
    <w:rsid w:val="008876FD"/>
    <w:rsid w:val="00892857"/>
    <w:rsid w:val="008C36B7"/>
    <w:rsid w:val="008F577B"/>
    <w:rsid w:val="00912DBC"/>
    <w:rsid w:val="0093108F"/>
    <w:rsid w:val="0093298F"/>
    <w:rsid w:val="00935ECC"/>
    <w:rsid w:val="009375D3"/>
    <w:rsid w:val="00991442"/>
    <w:rsid w:val="009A56BA"/>
    <w:rsid w:val="009C37C3"/>
    <w:rsid w:val="009D3848"/>
    <w:rsid w:val="009D3C21"/>
    <w:rsid w:val="00A013B0"/>
    <w:rsid w:val="00A0162E"/>
    <w:rsid w:val="00A15BE2"/>
    <w:rsid w:val="00A164B0"/>
    <w:rsid w:val="00A35A9A"/>
    <w:rsid w:val="00A51B1F"/>
    <w:rsid w:val="00A52059"/>
    <w:rsid w:val="00A55DC2"/>
    <w:rsid w:val="00A5607B"/>
    <w:rsid w:val="00A70888"/>
    <w:rsid w:val="00A80D4F"/>
    <w:rsid w:val="00A95436"/>
    <w:rsid w:val="00AB7D65"/>
    <w:rsid w:val="00B10543"/>
    <w:rsid w:val="00B135B7"/>
    <w:rsid w:val="00B15858"/>
    <w:rsid w:val="00B161B6"/>
    <w:rsid w:val="00B2009A"/>
    <w:rsid w:val="00B24C1D"/>
    <w:rsid w:val="00B27540"/>
    <w:rsid w:val="00B30765"/>
    <w:rsid w:val="00B331B8"/>
    <w:rsid w:val="00B510E3"/>
    <w:rsid w:val="00B677AF"/>
    <w:rsid w:val="00B85198"/>
    <w:rsid w:val="00B974C9"/>
    <w:rsid w:val="00BC0EF0"/>
    <w:rsid w:val="00BC60EE"/>
    <w:rsid w:val="00BC73E7"/>
    <w:rsid w:val="00BF76F3"/>
    <w:rsid w:val="00C125A9"/>
    <w:rsid w:val="00C24EEA"/>
    <w:rsid w:val="00C47965"/>
    <w:rsid w:val="00C64743"/>
    <w:rsid w:val="00C779B3"/>
    <w:rsid w:val="00C82834"/>
    <w:rsid w:val="00C96822"/>
    <w:rsid w:val="00CB160F"/>
    <w:rsid w:val="00CC010F"/>
    <w:rsid w:val="00CE2CA2"/>
    <w:rsid w:val="00CE4CCB"/>
    <w:rsid w:val="00CE5A07"/>
    <w:rsid w:val="00CE7A47"/>
    <w:rsid w:val="00CF25F7"/>
    <w:rsid w:val="00D03B2D"/>
    <w:rsid w:val="00D053ED"/>
    <w:rsid w:val="00D128ED"/>
    <w:rsid w:val="00D20B87"/>
    <w:rsid w:val="00D3623F"/>
    <w:rsid w:val="00D3785E"/>
    <w:rsid w:val="00D43BBD"/>
    <w:rsid w:val="00D561E1"/>
    <w:rsid w:val="00D63BB3"/>
    <w:rsid w:val="00D74E2F"/>
    <w:rsid w:val="00D81205"/>
    <w:rsid w:val="00D966AD"/>
    <w:rsid w:val="00DA7EEA"/>
    <w:rsid w:val="00DE321A"/>
    <w:rsid w:val="00DF6B4D"/>
    <w:rsid w:val="00E25104"/>
    <w:rsid w:val="00E27924"/>
    <w:rsid w:val="00E37E1D"/>
    <w:rsid w:val="00E908E3"/>
    <w:rsid w:val="00EA349D"/>
    <w:rsid w:val="00EA59DD"/>
    <w:rsid w:val="00EA76B4"/>
    <w:rsid w:val="00EB280B"/>
    <w:rsid w:val="00EB5685"/>
    <w:rsid w:val="00ED6491"/>
    <w:rsid w:val="00EE5B8E"/>
    <w:rsid w:val="00EF0623"/>
    <w:rsid w:val="00F16A55"/>
    <w:rsid w:val="00F3291D"/>
    <w:rsid w:val="00F36566"/>
    <w:rsid w:val="00F527D6"/>
    <w:rsid w:val="00F7315F"/>
    <w:rsid w:val="00F86E44"/>
    <w:rsid w:val="00FB2B04"/>
    <w:rsid w:val="00FC0A3E"/>
    <w:rsid w:val="00FC6AF4"/>
    <w:rsid w:val="00FC734F"/>
    <w:rsid w:val="00FE5B77"/>
    <w:rsid w:val="00FF4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9BECF"/>
  <w15:chartTrackingRefBased/>
  <w15:docId w15:val="{3DD46C22-7793-4C24-8B20-E0FDA5F86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73B4B"/>
    <w:rPr>
      <w:color w:val="808080"/>
    </w:rPr>
  </w:style>
  <w:style w:type="paragraph" w:styleId="ListParagraph">
    <w:name w:val="List Paragraph"/>
    <w:basedOn w:val="Normal"/>
    <w:uiPriority w:val="34"/>
    <w:qFormat/>
    <w:rsid w:val="005934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9A3AF0-3560-4885-8C11-EE34D4F55E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0</TotalTime>
  <Pages>1</Pages>
  <Words>11</Words>
  <Characters>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, Kaitlyn</dc:creator>
  <cp:keywords/>
  <dc:description/>
  <cp:lastModifiedBy>Bryan Park</cp:lastModifiedBy>
  <cp:revision>213</cp:revision>
  <dcterms:created xsi:type="dcterms:W3CDTF">2020-06-22T21:48:00Z</dcterms:created>
  <dcterms:modified xsi:type="dcterms:W3CDTF">2021-09-26T17:04:00Z</dcterms:modified>
</cp:coreProperties>
</file>